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B3B24F" w14:textId="04B1E267" w:rsidR="002A2C99" w:rsidRDefault="002A2C99" w:rsidP="00B659AB">
      <w:pPr>
        <w:pStyle w:val="BodyTextIndent"/>
        <w:spacing w:after="0" w:line="240" w:lineRule="auto"/>
        <w:ind w:left="0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>เอกสารแนบ 2</w:t>
      </w:r>
    </w:p>
    <w:p w14:paraId="56CC4F00" w14:textId="77777777" w:rsidR="002A2C99" w:rsidRDefault="002A2C99" w:rsidP="002A2C99">
      <w:pPr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9C3EBD">
        <w:rPr>
          <w:rFonts w:ascii="Angsana New" w:hAnsi="Angsana New" w:cs="Angsana New"/>
          <w:b/>
          <w:bCs/>
          <w:sz w:val="36"/>
          <w:szCs w:val="36"/>
          <w:cs/>
        </w:rPr>
        <w:t>งบการเงิน</w:t>
      </w:r>
    </w:p>
    <w:p w14:paraId="76FF85B8" w14:textId="77777777" w:rsidR="002A2C99" w:rsidRDefault="002A2C99" w:rsidP="002A2C99">
      <w:pPr>
        <w:pStyle w:val="PlainText"/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Angsana New" w:hAnsi="Angsana New"/>
          <w:sz w:val="32"/>
          <w:szCs w:val="32"/>
          <w:cs/>
        </w:rPr>
      </w:pPr>
    </w:p>
    <w:p w14:paraId="43B9D210" w14:textId="77777777" w:rsidR="002A2C99" w:rsidRPr="009C3EBD" w:rsidRDefault="002A2C99" w:rsidP="002A2C99">
      <w:pPr>
        <w:pStyle w:val="PlainText"/>
        <w:tabs>
          <w:tab w:val="left" w:pos="720"/>
          <w:tab w:val="left" w:pos="1440"/>
          <w:tab w:val="left" w:pos="1800"/>
          <w:tab w:val="left" w:pos="2160"/>
          <w:tab w:val="left" w:pos="2520"/>
          <w:tab w:val="left" w:pos="2880"/>
        </w:tabs>
        <w:rPr>
          <w:rFonts w:ascii="Angsana New" w:hAnsi="Angsana New"/>
          <w:sz w:val="32"/>
          <w:szCs w:val="32"/>
          <w:cs/>
          <w:lang w:val="en-US"/>
        </w:rPr>
      </w:pPr>
      <w:r w:rsidRPr="009C3EBD">
        <w:rPr>
          <w:rFonts w:ascii="Angsana New" w:hAnsi="Angsana New"/>
          <w:sz w:val="32"/>
          <w:szCs w:val="32"/>
          <w:cs/>
        </w:rPr>
        <w:t xml:space="preserve">ให้เปิดเผยข้อมูลดังกล่าวเพิ่มเติม โดยเลือกวิธีการ ดังนี้ </w:t>
      </w:r>
    </w:p>
    <w:p w14:paraId="4ABC9125" w14:textId="77777777" w:rsidR="002A2C99" w:rsidRPr="00300300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  <w:cs/>
        </w:rPr>
      </w:pPr>
      <w:r w:rsidRPr="009C3EBD">
        <w:rPr>
          <w:rFonts w:ascii="Angsana New" w:hAnsi="Angsana New" w:cs="Angsana New"/>
          <w:sz w:val="32"/>
          <w:szCs w:val="32"/>
        </w:rPr>
        <w:tab/>
      </w:r>
      <w:r w:rsidRPr="009C3EBD">
        <w:rPr>
          <w:rFonts w:ascii="Angsana New" w:hAnsi="Angsana New" w:cs="Angsana New"/>
          <w:sz w:val="32"/>
          <w:szCs w:val="32"/>
        </w:rPr>
        <w:tab/>
      </w:r>
      <w:r>
        <w:rPr>
          <w:rFonts w:ascii="Angsana New" w:hAnsi="Angsana New" w:cs="Angsana New"/>
          <w:sz w:val="32"/>
          <w:szCs w:val="32"/>
        </w:rPr>
        <w:sym w:font="Wingdings" w:char="F0FE"/>
      </w:r>
      <w:r>
        <w:rPr>
          <w:rFonts w:ascii="Angsana New" w:hAnsi="Angsana New" w:cs="Angsana New"/>
          <w:sz w:val="32"/>
          <w:szCs w:val="32"/>
          <w:cs/>
        </w:rPr>
        <w:t xml:space="preserve"> </w:t>
      </w:r>
      <w:r w:rsidRPr="00120415">
        <w:rPr>
          <w:rFonts w:ascii="Angsana New" w:hAnsi="Angsana New" w:cs="Angsana New"/>
          <w:sz w:val="32"/>
          <w:szCs w:val="32"/>
          <w:cs/>
        </w:rPr>
        <w:t>(</w:t>
      </w:r>
      <w:r>
        <w:rPr>
          <w:rFonts w:ascii="Angsana New" w:hAnsi="Angsana New" w:cs="Angsana New" w:hint="cs"/>
          <w:sz w:val="32"/>
          <w:szCs w:val="32"/>
          <w:cs/>
        </w:rPr>
        <w:t>1</w:t>
      </w:r>
      <w:r w:rsidRPr="00120415">
        <w:rPr>
          <w:rFonts w:ascii="Angsana New" w:hAnsi="Angsana New" w:cs="Angsana New"/>
          <w:sz w:val="32"/>
          <w:szCs w:val="32"/>
          <w:cs/>
        </w:rPr>
        <w:t xml:space="preserve">) </w:t>
      </w:r>
      <w:r>
        <w:rPr>
          <w:rFonts w:ascii="Angsana New" w:hAnsi="Angsana New" w:cs="Angsana New" w:hint="cs"/>
          <w:sz w:val="32"/>
          <w:szCs w:val="32"/>
          <w:cs/>
        </w:rPr>
        <w:t xml:space="preserve"> กรณีที่ผู้</w:t>
      </w:r>
      <w:r w:rsidRPr="00300300">
        <w:rPr>
          <w:rFonts w:ascii="Angsana New" w:hAnsi="Angsana New" w:cs="Angsana New" w:hint="cs"/>
          <w:sz w:val="32"/>
          <w:szCs w:val="32"/>
          <w:cs/>
        </w:rPr>
        <w:t xml:space="preserve">ออกตราสารแสดงสิทธิในหลักทรัพย์ต่างประเทศมีการเปิดเผยงบการเงินในฐานะผู้ออกหลักทรัพย์ประเภทอื่น ๆ แล้ว ให้สามารถอ้างอิงจากข้อมูลที่เคยได้ยื่นต่อสำนักงานหรือตลาดหลักทรัพย์ 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และให้ถือว่าข้อมูลดังกล่าวเป็นส่วนหนึ่งของแบบ </w:t>
      </w:r>
      <w:r w:rsidRPr="00300300">
        <w:rPr>
          <w:rFonts w:ascii="Angsana New" w:hAnsi="Angsana New" w:cs="Angsana New"/>
          <w:sz w:val="32"/>
          <w:szCs w:val="32"/>
        </w:rPr>
        <w:t>69</w:t>
      </w:r>
      <w:r w:rsidRPr="00300300">
        <w:rPr>
          <w:rFonts w:ascii="Angsana New" w:hAnsi="Angsana New" w:cs="Angsana New"/>
          <w:sz w:val="32"/>
          <w:szCs w:val="32"/>
          <w:cs/>
        </w:rPr>
        <w:t>-</w:t>
      </w:r>
      <w:r w:rsidRPr="00300300">
        <w:rPr>
          <w:rFonts w:ascii="Angsana New" w:hAnsi="Angsana New" w:cs="Angsana New"/>
          <w:sz w:val="32"/>
          <w:szCs w:val="32"/>
        </w:rPr>
        <w:t>DR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 (ในกรณีที่มีการอ้างอิงข้อมูลดังกล่าว ให้ระบุแหล่งอ้างอิงข้อมูลซึ่งผู้ลงทุนสามารถตรวจสอบได้ เช่น </w:t>
      </w:r>
      <w:r w:rsidRPr="00300300">
        <w:rPr>
          <w:rFonts w:ascii="Angsana New" w:hAnsi="Angsana New" w:cs="Angsana New"/>
          <w:sz w:val="32"/>
          <w:szCs w:val="32"/>
        </w:rPr>
        <w:t xml:space="preserve">website </w:t>
      </w:r>
      <w:r w:rsidRPr="00300300">
        <w:rPr>
          <w:rFonts w:ascii="Angsana New" w:hAnsi="Angsana New" w:cs="Angsana New"/>
          <w:sz w:val="32"/>
          <w:szCs w:val="32"/>
          <w:cs/>
        </w:rPr>
        <w:t>ของสำนักงาน</w:t>
      </w:r>
      <w:r w:rsidRPr="00300300">
        <w:rPr>
          <w:rFonts w:ascii="Angsana New" w:hAnsi="Angsana New" w:cs="Angsana New"/>
          <w:sz w:val="32"/>
          <w:szCs w:val="32"/>
        </w:rPr>
        <w:t xml:space="preserve"> website 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ของตลาดหลักทรัพย์ หรือ </w:t>
      </w:r>
      <w:r w:rsidRPr="00300300">
        <w:rPr>
          <w:rFonts w:ascii="Angsana New" w:hAnsi="Angsana New" w:cs="Angsana New"/>
          <w:sz w:val="32"/>
          <w:szCs w:val="32"/>
        </w:rPr>
        <w:t xml:space="preserve">website </w:t>
      </w:r>
      <w:r w:rsidRPr="00300300">
        <w:rPr>
          <w:rFonts w:ascii="Angsana New" w:hAnsi="Angsana New" w:cs="Angsana New"/>
          <w:sz w:val="32"/>
          <w:szCs w:val="32"/>
          <w:cs/>
        </w:rPr>
        <w:t>ของผู้ออก</w:t>
      </w:r>
      <w:r w:rsidRPr="00300300">
        <w:rPr>
          <w:rFonts w:ascii="Angsana New" w:hAnsi="Angsana New" w:cs="Angsana New" w:hint="cs"/>
          <w:sz w:val="32"/>
          <w:szCs w:val="32"/>
          <w:cs/>
        </w:rPr>
        <w:t>ตราสารแสดงสิทธิในหลักทรัพย์ต่างประเทศ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เป็นต้น) </w:t>
      </w:r>
    </w:p>
    <w:p w14:paraId="3F191068" w14:textId="77777777" w:rsidR="002A2C99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</w:rPr>
      </w:pPr>
      <w:r w:rsidRPr="00300300">
        <w:rPr>
          <w:rFonts w:ascii="Angsana New" w:hAnsi="Angsana New" w:cs="Angsana New"/>
          <w:sz w:val="32"/>
          <w:szCs w:val="32"/>
        </w:rPr>
        <w:tab/>
      </w:r>
      <w:r w:rsidRPr="00300300">
        <w:rPr>
          <w:rFonts w:ascii="Angsana New" w:hAnsi="Angsana New" w:cs="Angsana New"/>
          <w:sz w:val="32"/>
          <w:szCs w:val="32"/>
        </w:rPr>
        <w:tab/>
      </w:r>
      <w:r w:rsidRPr="00300300">
        <w:rPr>
          <w:rFonts w:ascii="Angsana New" w:hAnsi="Angsana New" w:cs="Angsana New"/>
          <w:sz w:val="32"/>
          <w:szCs w:val="32"/>
        </w:rPr>
        <w:sym w:font="Wingdings" w:char="F072"/>
      </w:r>
      <w:r w:rsidRPr="00300300">
        <w:rPr>
          <w:rFonts w:ascii="Angsana New" w:hAnsi="Angsana New" w:cs="Angsana New"/>
          <w:sz w:val="32"/>
          <w:szCs w:val="32"/>
          <w:cs/>
        </w:rPr>
        <w:t xml:space="preserve"> (</w:t>
      </w:r>
      <w:r w:rsidRPr="00300300">
        <w:rPr>
          <w:rFonts w:ascii="Angsana New" w:hAnsi="Angsana New" w:cs="Angsana New"/>
          <w:sz w:val="32"/>
          <w:szCs w:val="32"/>
        </w:rPr>
        <w:t>2</w:t>
      </w:r>
      <w:r w:rsidRPr="00300300">
        <w:rPr>
          <w:rFonts w:ascii="Angsana New" w:hAnsi="Angsana New" w:cs="Angsana New"/>
          <w:sz w:val="32"/>
          <w:szCs w:val="32"/>
          <w:cs/>
        </w:rPr>
        <w:t xml:space="preserve">)  </w:t>
      </w:r>
      <w:r w:rsidRPr="00300300">
        <w:rPr>
          <w:rFonts w:ascii="Angsana New" w:hAnsi="Angsana New" w:cs="Angsana New" w:hint="cs"/>
          <w:sz w:val="32"/>
          <w:szCs w:val="32"/>
          <w:cs/>
        </w:rPr>
        <w:t>กรณีอื่น ๆ นอกจาก (</w:t>
      </w:r>
      <w:r w:rsidRPr="00300300">
        <w:rPr>
          <w:rFonts w:ascii="Angsana New" w:hAnsi="Angsana New" w:cs="Angsana New"/>
          <w:sz w:val="32"/>
          <w:szCs w:val="32"/>
        </w:rPr>
        <w:t>1</w:t>
      </w:r>
      <w:r w:rsidRPr="00300300">
        <w:rPr>
          <w:rFonts w:ascii="Angsana New" w:hAnsi="Angsana New" w:cs="Angsana New" w:hint="cs"/>
          <w:sz w:val="32"/>
          <w:szCs w:val="32"/>
          <w:cs/>
        </w:rPr>
        <w:t xml:space="preserve">) ให้ผู้ออกตราสารแสดงสิทธิในหลักทรัพย์ต่างประเทศงบการเงินมาพร้อมแบบ </w:t>
      </w:r>
      <w:r w:rsidRPr="00300300">
        <w:rPr>
          <w:rFonts w:ascii="Angsana New" w:hAnsi="Angsana New" w:cs="Angsana New"/>
          <w:sz w:val="32"/>
          <w:szCs w:val="32"/>
        </w:rPr>
        <w:t>69</w:t>
      </w:r>
      <w:r w:rsidRPr="00300300">
        <w:rPr>
          <w:rFonts w:ascii="Angsana New" w:hAnsi="Angsana New" w:cs="Angsana New" w:hint="cs"/>
          <w:sz w:val="32"/>
          <w:szCs w:val="32"/>
          <w:cs/>
        </w:rPr>
        <w:t>-</w:t>
      </w:r>
      <w:r w:rsidRPr="00300300">
        <w:rPr>
          <w:rFonts w:ascii="Angsana New" w:hAnsi="Angsana New" w:cs="Angsana New"/>
          <w:sz w:val="32"/>
          <w:szCs w:val="32"/>
        </w:rPr>
        <w:t xml:space="preserve">DR </w:t>
      </w:r>
      <w:r w:rsidRPr="00300300">
        <w:rPr>
          <w:rFonts w:ascii="Angsana New" w:hAnsi="Angsana New" w:cs="Angsana New" w:hint="cs"/>
          <w:sz w:val="32"/>
          <w:szCs w:val="32"/>
          <w:cs/>
        </w:rPr>
        <w:t>นี้</w:t>
      </w:r>
    </w:p>
    <w:p w14:paraId="3F974910" w14:textId="77777777" w:rsidR="002A2C99" w:rsidRDefault="002A2C99" w:rsidP="002A2C99">
      <w:pPr>
        <w:spacing w:after="0"/>
        <w:jc w:val="thaiDistribute"/>
        <w:rPr>
          <w:rFonts w:ascii="Angsana New" w:hAnsi="Angsana New" w:cs="Angsana New"/>
          <w:sz w:val="32"/>
          <w:szCs w:val="32"/>
        </w:rPr>
      </w:pPr>
    </w:p>
    <w:p w14:paraId="29DAB824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  <w:r w:rsidRPr="008A6B3B">
        <w:rPr>
          <w:rFonts w:ascii="Angsana New" w:hAnsi="Angsana New" w:cs="Angsana New" w:hint="cs"/>
          <w:sz w:val="32"/>
          <w:szCs w:val="32"/>
          <w:cs/>
        </w:rPr>
        <w:t>ผู้ลงทุนสามารถตรวจสอบได้จากเว็บไซต์ของสำนักงานคณะกรรมการกำกับหลักทรัพย์และตลาดหลักทรัพย์</w:t>
      </w:r>
    </w:p>
    <w:p w14:paraId="46D701F0" w14:textId="77777777" w:rsidR="002A2C99" w:rsidRPr="002A2C99" w:rsidRDefault="00B659AB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  <w:hyperlink r:id="rId8" w:history="1"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https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:/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market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.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sec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.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or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.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th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public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idisc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th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FinancialReport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/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FS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-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0000001977?content_id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  <w:cs/>
          </w:rPr>
          <w:t>=</w:t>
        </w:r>
        <w:r w:rsidR="002A2C99" w:rsidRPr="002A2C99">
          <w:rPr>
            <w:rStyle w:val="Hyperlink"/>
            <w:rFonts w:ascii="Angsana New" w:hAnsi="Angsana New" w:cs="Angsana New"/>
            <w:color w:val="auto"/>
            <w:sz w:val="32"/>
            <w:szCs w:val="32"/>
            <w:u w:val="none"/>
          </w:rPr>
          <w:t>1</w:t>
        </w:r>
      </w:hyperlink>
    </w:p>
    <w:p w14:paraId="41722B41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53F23900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0E818D6B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1B1B023D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763192C2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66D809F2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0902714B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3DC0FEB2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2FF7D233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5147B8B5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4785CAD9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72C3D187" w14:textId="77777777" w:rsidR="002A2C99" w:rsidRDefault="002A2C99" w:rsidP="002A2C99">
      <w:pPr>
        <w:spacing w:after="0"/>
        <w:jc w:val="center"/>
        <w:rPr>
          <w:rFonts w:ascii="Angsana New" w:hAnsi="Angsana New" w:cs="Angsana New"/>
          <w:sz w:val="32"/>
          <w:szCs w:val="32"/>
        </w:rPr>
      </w:pPr>
    </w:p>
    <w:p w14:paraId="3408CE2A" w14:textId="5E85B7E3" w:rsidR="002A2C99" w:rsidRDefault="002A2C99" w:rsidP="003402AD">
      <w:pPr>
        <w:rPr>
          <w:rFonts w:hint="cs"/>
        </w:rPr>
      </w:pPr>
      <w:bookmarkStart w:id="0" w:name="_GoBack"/>
      <w:bookmarkEnd w:id="0"/>
    </w:p>
    <w:sectPr w:rsidR="002A2C99" w:rsidSect="00F4286F">
      <w:footerReference w:type="default" r:id="rId9"/>
      <w:pgSz w:w="12240" w:h="15840"/>
      <w:pgMar w:top="1170" w:right="1080" w:bottom="630" w:left="126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2017F47" w16cex:dateUtc="2023-12-15T08:01:00Z"/>
  <w16cex:commentExtensible w16cex:durableId="6740B3E8" w16cex:dateUtc="2023-12-22T07:56:00Z"/>
  <w16cex:commentExtensible w16cex:durableId="36B6A66C" w16cex:dateUtc="2023-12-15T08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E475CB" w16cid:durableId="42017F47"/>
  <w16cid:commentId w16cid:paraId="2B142F65" w16cid:durableId="60584391"/>
  <w16cid:commentId w16cid:paraId="77423333" w16cid:durableId="6740B3E8"/>
  <w16cid:commentId w16cid:paraId="1AAB8B42" w16cid:durableId="3457909D"/>
  <w16cid:commentId w16cid:paraId="269DF281" w16cid:durableId="36B6A66C"/>
  <w16cid:commentId w16cid:paraId="0617E2AA" w16cid:durableId="4B42ED5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2B89F" w14:textId="77777777" w:rsidR="003F5EF9" w:rsidRDefault="003F5EF9" w:rsidP="003F3545">
      <w:pPr>
        <w:spacing w:after="0" w:line="240" w:lineRule="auto"/>
      </w:pPr>
      <w:r>
        <w:separator/>
      </w:r>
    </w:p>
  </w:endnote>
  <w:endnote w:type="continuationSeparator" w:id="0">
    <w:p w14:paraId="7430B64E" w14:textId="77777777" w:rsidR="003F5EF9" w:rsidRDefault="003F5EF9" w:rsidP="003F3545">
      <w:pPr>
        <w:spacing w:after="0" w:line="240" w:lineRule="auto"/>
      </w:pPr>
      <w:r>
        <w:continuationSeparator/>
      </w:r>
    </w:p>
  </w:endnote>
  <w:endnote w:type="continuationNotice" w:id="1">
    <w:p w14:paraId="14557E3B" w14:textId="77777777" w:rsidR="003F5EF9" w:rsidRDefault="003F5E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haiSans Neue">
    <w:altName w:val="Angsana New"/>
    <w:charset w:val="00"/>
    <w:family w:val="auto"/>
    <w:pitch w:val="variable"/>
    <w:sig w:usb0="81000003" w:usb1="0000000A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43123" w14:textId="7FF3270B" w:rsidR="003F5EF9" w:rsidRDefault="00B659AB">
    <w:pPr>
      <w:pStyle w:val="Footer"/>
      <w:jc w:val="center"/>
    </w:pPr>
    <w:sdt>
      <w:sdtPr>
        <w:id w:val="18835912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F5EF9">
          <w:fldChar w:fldCharType="begin"/>
        </w:r>
        <w:r w:rsidR="003F5EF9">
          <w:instrText xml:space="preserve"> PAGE   \</w:instrText>
        </w:r>
        <w:r w:rsidR="003F5EF9">
          <w:rPr>
            <w:rFonts w:cs="Angsana New"/>
            <w:szCs w:val="22"/>
            <w:cs/>
          </w:rPr>
          <w:instrText xml:space="preserve">* </w:instrText>
        </w:r>
        <w:r w:rsidR="003F5EF9">
          <w:instrText xml:space="preserve">MERGEFORMAT </w:instrText>
        </w:r>
        <w:r w:rsidR="003F5EF9">
          <w:fldChar w:fldCharType="separate"/>
        </w:r>
        <w:r>
          <w:rPr>
            <w:noProof/>
          </w:rPr>
          <w:t>1</w:t>
        </w:r>
        <w:r w:rsidR="003F5EF9">
          <w:rPr>
            <w:noProof/>
          </w:rPr>
          <w:fldChar w:fldCharType="end"/>
        </w:r>
      </w:sdtContent>
    </w:sdt>
  </w:p>
  <w:p w14:paraId="31F8D6F0" w14:textId="77777777" w:rsidR="003F5EF9" w:rsidRDefault="003F5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FB86" w14:textId="77777777" w:rsidR="003F5EF9" w:rsidRDefault="003F5EF9" w:rsidP="003F3545">
      <w:pPr>
        <w:spacing w:after="0" w:line="240" w:lineRule="auto"/>
      </w:pPr>
      <w:r>
        <w:separator/>
      </w:r>
    </w:p>
  </w:footnote>
  <w:footnote w:type="continuationSeparator" w:id="0">
    <w:p w14:paraId="1AC6C550" w14:textId="77777777" w:rsidR="003F5EF9" w:rsidRDefault="003F5EF9" w:rsidP="003F3545">
      <w:pPr>
        <w:spacing w:after="0" w:line="240" w:lineRule="auto"/>
      </w:pPr>
      <w:r>
        <w:continuationSeparator/>
      </w:r>
    </w:p>
  </w:footnote>
  <w:footnote w:type="continuationNotice" w:id="1">
    <w:p w14:paraId="60AF1ACA" w14:textId="77777777" w:rsidR="003F5EF9" w:rsidRDefault="003F5EF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D67"/>
    <w:multiLevelType w:val="hybridMultilevel"/>
    <w:tmpl w:val="E368A72C"/>
    <w:lvl w:ilvl="0" w:tplc="C3A04C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F81A95"/>
    <w:multiLevelType w:val="hybridMultilevel"/>
    <w:tmpl w:val="0DAA8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461"/>
    <w:multiLevelType w:val="hybridMultilevel"/>
    <w:tmpl w:val="65D644E6"/>
    <w:lvl w:ilvl="0" w:tplc="2AD6D938">
      <w:start w:val="1"/>
      <w:numFmt w:val="thaiLetters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E9A"/>
    <w:multiLevelType w:val="hybridMultilevel"/>
    <w:tmpl w:val="BD7C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244B0"/>
    <w:multiLevelType w:val="hybridMultilevel"/>
    <w:tmpl w:val="4A143182"/>
    <w:lvl w:ilvl="0" w:tplc="D7C2ED54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B32C5"/>
    <w:multiLevelType w:val="hybridMultilevel"/>
    <w:tmpl w:val="E674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C5886"/>
    <w:multiLevelType w:val="singleLevel"/>
    <w:tmpl w:val="982AFDA2"/>
    <w:lvl w:ilvl="0">
      <w:start w:val="16"/>
      <w:numFmt w:val="decimal"/>
      <w:lvlText w:val="(%1)"/>
      <w:lvlJc w:val="left"/>
      <w:pPr>
        <w:tabs>
          <w:tab w:val="num" w:pos="1980"/>
        </w:tabs>
        <w:ind w:left="1980" w:hanging="540"/>
      </w:pPr>
      <w:rPr>
        <w:rFonts w:hint="default"/>
        <w:cs w:val="0"/>
        <w:lang w:bidi="th-TH"/>
      </w:rPr>
    </w:lvl>
  </w:abstractNum>
  <w:abstractNum w:abstractNumId="7" w15:restartNumberingAfterBreak="0">
    <w:nsid w:val="26F96A54"/>
    <w:multiLevelType w:val="hybridMultilevel"/>
    <w:tmpl w:val="DC0667B4"/>
    <w:lvl w:ilvl="0" w:tplc="8AA456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264D7"/>
    <w:multiLevelType w:val="hybridMultilevel"/>
    <w:tmpl w:val="A3208B0E"/>
    <w:lvl w:ilvl="0" w:tplc="EE7E14AE">
      <w:start w:val="2"/>
      <w:numFmt w:val="bullet"/>
      <w:lvlText w:val=""/>
      <w:lvlJc w:val="left"/>
      <w:pPr>
        <w:ind w:left="720" w:hanging="360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92DB9"/>
    <w:multiLevelType w:val="hybridMultilevel"/>
    <w:tmpl w:val="B886966A"/>
    <w:lvl w:ilvl="0" w:tplc="D4F09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  <w:sz w:val="24"/>
        <w:szCs w:val="24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DD644D"/>
    <w:multiLevelType w:val="hybridMultilevel"/>
    <w:tmpl w:val="7FF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th-TH"/>
      </w:rPr>
    </w:lvl>
    <w:lvl w:ilvl="2" w:tplc="7D1E74E2">
      <w:numFmt w:val="bullet"/>
      <w:lvlText w:val="-"/>
      <w:lvlJc w:val="left"/>
      <w:pPr>
        <w:ind w:left="2160" w:hanging="360"/>
      </w:pPr>
      <w:rPr>
        <w:rFonts w:ascii="Angsana New" w:eastAsia="Times New Roman" w:hAnsi="Angsana New" w:hint="default"/>
        <w:sz w:val="28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9FDA">
      <w:numFmt w:val="bullet"/>
      <w:lvlText w:val=""/>
      <w:lvlJc w:val="left"/>
      <w:pPr>
        <w:ind w:left="2345" w:hanging="360"/>
      </w:pPr>
      <w:rPr>
        <w:rFonts w:ascii="Wingdings 3" w:eastAsia="Times New Roman" w:hAnsi="Wingdings 3" w:cs="Cordia New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449490">
      <w:start w:val="1"/>
      <w:numFmt w:val="bullet"/>
      <w:lvlText w:val=""/>
      <w:lvlJc w:val="left"/>
      <w:pPr>
        <w:ind w:left="5760" w:hanging="360"/>
      </w:pPr>
      <w:rPr>
        <w:rFonts w:ascii="Wingdings" w:eastAsia="Times New Roman" w:hAnsi="Wingdings" w:cs="Cordia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21407"/>
    <w:multiLevelType w:val="hybridMultilevel"/>
    <w:tmpl w:val="F5F2F23A"/>
    <w:lvl w:ilvl="0" w:tplc="1F263B38">
      <w:start w:val="27"/>
      <w:numFmt w:val="bullet"/>
      <w:lvlText w:val="-"/>
      <w:lvlJc w:val="left"/>
      <w:pPr>
        <w:ind w:left="1070" w:hanging="360"/>
      </w:pPr>
      <w:rPr>
        <w:rFonts w:ascii="Cordia New" w:eastAsia="Times New Roman" w:hAnsi="Cordia New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4FF11423"/>
    <w:multiLevelType w:val="hybridMultilevel"/>
    <w:tmpl w:val="5FA23956"/>
    <w:lvl w:ilvl="0" w:tplc="2912E1AE">
      <w:start w:val="1"/>
      <w:numFmt w:val="decimal"/>
      <w:lvlText w:val="%1."/>
      <w:lvlJc w:val="left"/>
      <w:pPr>
        <w:ind w:left="81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67F7B3B"/>
    <w:multiLevelType w:val="hybridMultilevel"/>
    <w:tmpl w:val="1FE04342"/>
    <w:lvl w:ilvl="0" w:tplc="CEB80CCA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E9595C"/>
    <w:multiLevelType w:val="hybridMultilevel"/>
    <w:tmpl w:val="6BDEB744"/>
    <w:lvl w:ilvl="0" w:tplc="71C40AEC">
      <w:start w:val="31"/>
      <w:numFmt w:val="bullet"/>
      <w:lvlText w:val="-"/>
      <w:lvlJc w:val="left"/>
      <w:pPr>
        <w:ind w:left="1080" w:hanging="360"/>
      </w:pPr>
      <w:rPr>
        <w:rFonts w:ascii="Cordia New" w:eastAsia="Calibr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E93953"/>
    <w:multiLevelType w:val="hybridMultilevel"/>
    <w:tmpl w:val="E0B2BA1E"/>
    <w:lvl w:ilvl="0" w:tplc="727A441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4"/>
  </w:num>
  <w:num w:numId="3">
    <w:abstractNumId w:val="7"/>
  </w:num>
  <w:num w:numId="4">
    <w:abstractNumId w:val="8"/>
  </w:num>
  <w:num w:numId="5">
    <w:abstractNumId w:val="13"/>
  </w:num>
  <w:num w:numId="6">
    <w:abstractNumId w:val="3"/>
  </w:num>
  <w:num w:numId="7">
    <w:abstractNumId w:val="11"/>
  </w:num>
  <w:num w:numId="8">
    <w:abstractNumId w:val="10"/>
  </w:num>
  <w:num w:numId="9">
    <w:abstractNumId w:val="5"/>
  </w:num>
  <w:num w:numId="10">
    <w:abstractNumId w:val="16"/>
  </w:num>
  <w:num w:numId="11">
    <w:abstractNumId w:val="0"/>
  </w:num>
  <w:num w:numId="12">
    <w:abstractNumId w:val="17"/>
  </w:num>
  <w:num w:numId="13">
    <w:abstractNumId w:val="4"/>
  </w:num>
  <w:num w:numId="14">
    <w:abstractNumId w:val="12"/>
  </w:num>
  <w:num w:numId="15">
    <w:abstractNumId w:val="6"/>
  </w:num>
  <w:num w:numId="16">
    <w:abstractNumId w:val="1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MjE0MzCwtDSxMLAyUdpeDU4uLM/DyQAkPDWgDjbVC3LQAAAA=="/>
  </w:docVars>
  <w:rsids>
    <w:rsidRoot w:val="000346B4"/>
    <w:rsid w:val="000114EB"/>
    <w:rsid w:val="00024921"/>
    <w:rsid w:val="000332BB"/>
    <w:rsid w:val="000346B4"/>
    <w:rsid w:val="00045CF3"/>
    <w:rsid w:val="00046F20"/>
    <w:rsid w:val="0005372A"/>
    <w:rsid w:val="0005542F"/>
    <w:rsid w:val="00055BE8"/>
    <w:rsid w:val="0006293F"/>
    <w:rsid w:val="00077766"/>
    <w:rsid w:val="00081BE9"/>
    <w:rsid w:val="000822D2"/>
    <w:rsid w:val="0008768C"/>
    <w:rsid w:val="00090055"/>
    <w:rsid w:val="0009249A"/>
    <w:rsid w:val="000A0154"/>
    <w:rsid w:val="000B205B"/>
    <w:rsid w:val="000B6EC4"/>
    <w:rsid w:val="000E4817"/>
    <w:rsid w:val="000F4DC1"/>
    <w:rsid w:val="000F5D90"/>
    <w:rsid w:val="000F7262"/>
    <w:rsid w:val="00110B8E"/>
    <w:rsid w:val="00110C5A"/>
    <w:rsid w:val="00124817"/>
    <w:rsid w:val="0012745D"/>
    <w:rsid w:val="0013431C"/>
    <w:rsid w:val="00156677"/>
    <w:rsid w:val="00160462"/>
    <w:rsid w:val="00171FC5"/>
    <w:rsid w:val="00172A6B"/>
    <w:rsid w:val="0018237D"/>
    <w:rsid w:val="001830F4"/>
    <w:rsid w:val="00190F99"/>
    <w:rsid w:val="00192DD7"/>
    <w:rsid w:val="00197D66"/>
    <w:rsid w:val="001A37D1"/>
    <w:rsid w:val="001B0EFC"/>
    <w:rsid w:val="001B3EBE"/>
    <w:rsid w:val="001B4818"/>
    <w:rsid w:val="001C0A93"/>
    <w:rsid w:val="001C1EE6"/>
    <w:rsid w:val="001C24D4"/>
    <w:rsid w:val="001C4C55"/>
    <w:rsid w:val="001D1B6E"/>
    <w:rsid w:val="001D37C5"/>
    <w:rsid w:val="001E06B5"/>
    <w:rsid w:val="001E52AF"/>
    <w:rsid w:val="001E7C4F"/>
    <w:rsid w:val="001F5321"/>
    <w:rsid w:val="001F5A8F"/>
    <w:rsid w:val="0020193D"/>
    <w:rsid w:val="002063E9"/>
    <w:rsid w:val="00216BF5"/>
    <w:rsid w:val="0022103D"/>
    <w:rsid w:val="00225471"/>
    <w:rsid w:val="00226131"/>
    <w:rsid w:val="002366BA"/>
    <w:rsid w:val="00240880"/>
    <w:rsid w:val="002408C5"/>
    <w:rsid w:val="00242C1A"/>
    <w:rsid w:val="00245499"/>
    <w:rsid w:val="00255E07"/>
    <w:rsid w:val="00261938"/>
    <w:rsid w:val="002659DA"/>
    <w:rsid w:val="00281301"/>
    <w:rsid w:val="00283987"/>
    <w:rsid w:val="00284457"/>
    <w:rsid w:val="002867C3"/>
    <w:rsid w:val="00291691"/>
    <w:rsid w:val="00291B78"/>
    <w:rsid w:val="00292CF7"/>
    <w:rsid w:val="00295712"/>
    <w:rsid w:val="002972F1"/>
    <w:rsid w:val="002A2C99"/>
    <w:rsid w:val="002A2E2B"/>
    <w:rsid w:val="002B0A90"/>
    <w:rsid w:val="002B1442"/>
    <w:rsid w:val="002B72C1"/>
    <w:rsid w:val="002C4471"/>
    <w:rsid w:val="002C5D34"/>
    <w:rsid w:val="002D10FF"/>
    <w:rsid w:val="002D2B02"/>
    <w:rsid w:val="002D3E18"/>
    <w:rsid w:val="002E03D1"/>
    <w:rsid w:val="002E3873"/>
    <w:rsid w:val="002E45B4"/>
    <w:rsid w:val="002E4D1C"/>
    <w:rsid w:val="002F5935"/>
    <w:rsid w:val="00310A21"/>
    <w:rsid w:val="00310B69"/>
    <w:rsid w:val="00310BBA"/>
    <w:rsid w:val="003112A8"/>
    <w:rsid w:val="003245AD"/>
    <w:rsid w:val="00330A5D"/>
    <w:rsid w:val="00332F19"/>
    <w:rsid w:val="00336311"/>
    <w:rsid w:val="003402AD"/>
    <w:rsid w:val="00351E94"/>
    <w:rsid w:val="003544E5"/>
    <w:rsid w:val="00355451"/>
    <w:rsid w:val="00364EBE"/>
    <w:rsid w:val="0037088F"/>
    <w:rsid w:val="00372698"/>
    <w:rsid w:val="003814D6"/>
    <w:rsid w:val="00390897"/>
    <w:rsid w:val="00392438"/>
    <w:rsid w:val="003967B7"/>
    <w:rsid w:val="003A2BD4"/>
    <w:rsid w:val="003A432D"/>
    <w:rsid w:val="003A51E6"/>
    <w:rsid w:val="003A7D7C"/>
    <w:rsid w:val="003B7D71"/>
    <w:rsid w:val="003C3680"/>
    <w:rsid w:val="003C3C8A"/>
    <w:rsid w:val="003D671E"/>
    <w:rsid w:val="003D79D6"/>
    <w:rsid w:val="003E2048"/>
    <w:rsid w:val="003E341C"/>
    <w:rsid w:val="003E6DCA"/>
    <w:rsid w:val="003E7529"/>
    <w:rsid w:val="003F269C"/>
    <w:rsid w:val="003F3545"/>
    <w:rsid w:val="003F5EF9"/>
    <w:rsid w:val="0040413A"/>
    <w:rsid w:val="00404EA0"/>
    <w:rsid w:val="004200A6"/>
    <w:rsid w:val="00421B44"/>
    <w:rsid w:val="00422DDD"/>
    <w:rsid w:val="004424AA"/>
    <w:rsid w:val="00444142"/>
    <w:rsid w:val="00447F1F"/>
    <w:rsid w:val="00453FFA"/>
    <w:rsid w:val="0045482B"/>
    <w:rsid w:val="00454A01"/>
    <w:rsid w:val="00457112"/>
    <w:rsid w:val="0045773E"/>
    <w:rsid w:val="00462531"/>
    <w:rsid w:val="00465A5A"/>
    <w:rsid w:val="00465B28"/>
    <w:rsid w:val="00466812"/>
    <w:rsid w:val="00470FBC"/>
    <w:rsid w:val="00472BF0"/>
    <w:rsid w:val="00480A9E"/>
    <w:rsid w:val="00483709"/>
    <w:rsid w:val="004A22B4"/>
    <w:rsid w:val="004A59C6"/>
    <w:rsid w:val="004B0235"/>
    <w:rsid w:val="004B278D"/>
    <w:rsid w:val="004B5A6B"/>
    <w:rsid w:val="004C011A"/>
    <w:rsid w:val="004C0216"/>
    <w:rsid w:val="004C0418"/>
    <w:rsid w:val="004C1C94"/>
    <w:rsid w:val="004C3BAD"/>
    <w:rsid w:val="004C4A33"/>
    <w:rsid w:val="004C4EAC"/>
    <w:rsid w:val="004C7203"/>
    <w:rsid w:val="004D02A7"/>
    <w:rsid w:val="004D6BA5"/>
    <w:rsid w:val="004F6B16"/>
    <w:rsid w:val="004F6F65"/>
    <w:rsid w:val="004F7286"/>
    <w:rsid w:val="004F7B7E"/>
    <w:rsid w:val="0050636E"/>
    <w:rsid w:val="00515D12"/>
    <w:rsid w:val="0051691B"/>
    <w:rsid w:val="00516A81"/>
    <w:rsid w:val="00520EC5"/>
    <w:rsid w:val="00522352"/>
    <w:rsid w:val="00533DC3"/>
    <w:rsid w:val="0054178D"/>
    <w:rsid w:val="005431CD"/>
    <w:rsid w:val="00543AF1"/>
    <w:rsid w:val="00544F25"/>
    <w:rsid w:val="0054605A"/>
    <w:rsid w:val="00547164"/>
    <w:rsid w:val="00547165"/>
    <w:rsid w:val="00552BF1"/>
    <w:rsid w:val="005530E8"/>
    <w:rsid w:val="00553903"/>
    <w:rsid w:val="00557BED"/>
    <w:rsid w:val="0057093E"/>
    <w:rsid w:val="00572B07"/>
    <w:rsid w:val="0057592D"/>
    <w:rsid w:val="0058182F"/>
    <w:rsid w:val="00582EAC"/>
    <w:rsid w:val="005836DF"/>
    <w:rsid w:val="00586E0F"/>
    <w:rsid w:val="00586F41"/>
    <w:rsid w:val="00593CA4"/>
    <w:rsid w:val="00595C27"/>
    <w:rsid w:val="0059650A"/>
    <w:rsid w:val="005A0F0F"/>
    <w:rsid w:val="005A6878"/>
    <w:rsid w:val="005B510A"/>
    <w:rsid w:val="005B60EE"/>
    <w:rsid w:val="005C13EF"/>
    <w:rsid w:val="005C1964"/>
    <w:rsid w:val="005C48FA"/>
    <w:rsid w:val="005C7D47"/>
    <w:rsid w:val="005D2899"/>
    <w:rsid w:val="005D2E4D"/>
    <w:rsid w:val="005E0BB7"/>
    <w:rsid w:val="005E1B66"/>
    <w:rsid w:val="005E7216"/>
    <w:rsid w:val="005F29D2"/>
    <w:rsid w:val="005F7C73"/>
    <w:rsid w:val="00601B4E"/>
    <w:rsid w:val="00602FED"/>
    <w:rsid w:val="00603B88"/>
    <w:rsid w:val="006055CA"/>
    <w:rsid w:val="006147FF"/>
    <w:rsid w:val="00623440"/>
    <w:rsid w:val="00631853"/>
    <w:rsid w:val="00635378"/>
    <w:rsid w:val="006440BD"/>
    <w:rsid w:val="00647BB5"/>
    <w:rsid w:val="00655A5D"/>
    <w:rsid w:val="00657611"/>
    <w:rsid w:val="006600A6"/>
    <w:rsid w:val="00674450"/>
    <w:rsid w:val="00674DDA"/>
    <w:rsid w:val="006768C1"/>
    <w:rsid w:val="00685DF3"/>
    <w:rsid w:val="00692269"/>
    <w:rsid w:val="00693705"/>
    <w:rsid w:val="006969C4"/>
    <w:rsid w:val="006A3D8C"/>
    <w:rsid w:val="006C2CC8"/>
    <w:rsid w:val="006D1316"/>
    <w:rsid w:val="006D19E7"/>
    <w:rsid w:val="006F1FE7"/>
    <w:rsid w:val="006F2CE0"/>
    <w:rsid w:val="006F6AF1"/>
    <w:rsid w:val="006F774F"/>
    <w:rsid w:val="0070031B"/>
    <w:rsid w:val="0070392A"/>
    <w:rsid w:val="00704453"/>
    <w:rsid w:val="00706991"/>
    <w:rsid w:val="00717B0F"/>
    <w:rsid w:val="0072174B"/>
    <w:rsid w:val="00727623"/>
    <w:rsid w:val="00737B94"/>
    <w:rsid w:val="00745975"/>
    <w:rsid w:val="00755101"/>
    <w:rsid w:val="007601A0"/>
    <w:rsid w:val="00760E20"/>
    <w:rsid w:val="00761A5F"/>
    <w:rsid w:val="0076799B"/>
    <w:rsid w:val="00774656"/>
    <w:rsid w:val="00781298"/>
    <w:rsid w:val="0078149D"/>
    <w:rsid w:val="00784E25"/>
    <w:rsid w:val="0079510B"/>
    <w:rsid w:val="00796E38"/>
    <w:rsid w:val="007C1DB5"/>
    <w:rsid w:val="007C1DEE"/>
    <w:rsid w:val="007D0850"/>
    <w:rsid w:val="007D30E1"/>
    <w:rsid w:val="007D5A6D"/>
    <w:rsid w:val="007F070D"/>
    <w:rsid w:val="007F0937"/>
    <w:rsid w:val="007F4DB2"/>
    <w:rsid w:val="007F68F0"/>
    <w:rsid w:val="007F7FCB"/>
    <w:rsid w:val="00800E37"/>
    <w:rsid w:val="00801444"/>
    <w:rsid w:val="00801959"/>
    <w:rsid w:val="00801C3F"/>
    <w:rsid w:val="00810C90"/>
    <w:rsid w:val="008126BA"/>
    <w:rsid w:val="00814725"/>
    <w:rsid w:val="008216F3"/>
    <w:rsid w:val="00823EF6"/>
    <w:rsid w:val="00831013"/>
    <w:rsid w:val="00832E11"/>
    <w:rsid w:val="0084309C"/>
    <w:rsid w:val="008478CB"/>
    <w:rsid w:val="0085247B"/>
    <w:rsid w:val="00863780"/>
    <w:rsid w:val="0087413C"/>
    <w:rsid w:val="008863EE"/>
    <w:rsid w:val="00895CA7"/>
    <w:rsid w:val="008A2E29"/>
    <w:rsid w:val="008B0BFD"/>
    <w:rsid w:val="008B4814"/>
    <w:rsid w:val="008B519A"/>
    <w:rsid w:val="008B678E"/>
    <w:rsid w:val="008C3F6B"/>
    <w:rsid w:val="008C4293"/>
    <w:rsid w:val="008C6EAE"/>
    <w:rsid w:val="008D1F80"/>
    <w:rsid w:val="008D4F5E"/>
    <w:rsid w:val="008D6A22"/>
    <w:rsid w:val="008D72B0"/>
    <w:rsid w:val="008E58D7"/>
    <w:rsid w:val="008E5E8E"/>
    <w:rsid w:val="008E6252"/>
    <w:rsid w:val="008F1DE8"/>
    <w:rsid w:val="008F2639"/>
    <w:rsid w:val="008F2A17"/>
    <w:rsid w:val="0090057D"/>
    <w:rsid w:val="0090196C"/>
    <w:rsid w:val="00902E29"/>
    <w:rsid w:val="00915F4C"/>
    <w:rsid w:val="009318FE"/>
    <w:rsid w:val="00941A1D"/>
    <w:rsid w:val="00943738"/>
    <w:rsid w:val="009467ED"/>
    <w:rsid w:val="00977FB6"/>
    <w:rsid w:val="009804A1"/>
    <w:rsid w:val="009806DE"/>
    <w:rsid w:val="009848B6"/>
    <w:rsid w:val="009A0A77"/>
    <w:rsid w:val="009A1A8A"/>
    <w:rsid w:val="009A3ABC"/>
    <w:rsid w:val="009A786C"/>
    <w:rsid w:val="009B3885"/>
    <w:rsid w:val="009C21FE"/>
    <w:rsid w:val="009C373C"/>
    <w:rsid w:val="009C5098"/>
    <w:rsid w:val="009C607E"/>
    <w:rsid w:val="009D2234"/>
    <w:rsid w:val="009D2792"/>
    <w:rsid w:val="009D301E"/>
    <w:rsid w:val="009E411D"/>
    <w:rsid w:val="009E556C"/>
    <w:rsid w:val="009E6431"/>
    <w:rsid w:val="009F1E72"/>
    <w:rsid w:val="00A0110E"/>
    <w:rsid w:val="00A073EF"/>
    <w:rsid w:val="00A1728E"/>
    <w:rsid w:val="00A23A4F"/>
    <w:rsid w:val="00A269C1"/>
    <w:rsid w:val="00A32F58"/>
    <w:rsid w:val="00A3320F"/>
    <w:rsid w:val="00A34312"/>
    <w:rsid w:val="00A45A05"/>
    <w:rsid w:val="00A52F0C"/>
    <w:rsid w:val="00A55947"/>
    <w:rsid w:val="00A60DE5"/>
    <w:rsid w:val="00A63629"/>
    <w:rsid w:val="00A64A99"/>
    <w:rsid w:val="00A769A9"/>
    <w:rsid w:val="00A80BED"/>
    <w:rsid w:val="00A866AF"/>
    <w:rsid w:val="00A86B0C"/>
    <w:rsid w:val="00AA2271"/>
    <w:rsid w:val="00AB059E"/>
    <w:rsid w:val="00AB20A8"/>
    <w:rsid w:val="00AB3255"/>
    <w:rsid w:val="00AB5AFD"/>
    <w:rsid w:val="00AB6D8E"/>
    <w:rsid w:val="00AB72C3"/>
    <w:rsid w:val="00AC2476"/>
    <w:rsid w:val="00AC61BA"/>
    <w:rsid w:val="00AC7063"/>
    <w:rsid w:val="00AD3895"/>
    <w:rsid w:val="00AD3B69"/>
    <w:rsid w:val="00AD679E"/>
    <w:rsid w:val="00AE2EA1"/>
    <w:rsid w:val="00AF1316"/>
    <w:rsid w:val="00AF7F55"/>
    <w:rsid w:val="00B00E24"/>
    <w:rsid w:val="00B16E8D"/>
    <w:rsid w:val="00B17C92"/>
    <w:rsid w:val="00B24381"/>
    <w:rsid w:val="00B613A7"/>
    <w:rsid w:val="00B659AB"/>
    <w:rsid w:val="00B70A53"/>
    <w:rsid w:val="00B81B7F"/>
    <w:rsid w:val="00B82474"/>
    <w:rsid w:val="00B94026"/>
    <w:rsid w:val="00BA373A"/>
    <w:rsid w:val="00BB7E96"/>
    <w:rsid w:val="00BC719B"/>
    <w:rsid w:val="00BD0EA2"/>
    <w:rsid w:val="00BE20D8"/>
    <w:rsid w:val="00BE25C2"/>
    <w:rsid w:val="00BF06A0"/>
    <w:rsid w:val="00BF4850"/>
    <w:rsid w:val="00BF4AC5"/>
    <w:rsid w:val="00BF50AB"/>
    <w:rsid w:val="00C0766A"/>
    <w:rsid w:val="00C122E7"/>
    <w:rsid w:val="00C12744"/>
    <w:rsid w:val="00C20AE2"/>
    <w:rsid w:val="00C220FB"/>
    <w:rsid w:val="00C32231"/>
    <w:rsid w:val="00C33BC3"/>
    <w:rsid w:val="00C34D3F"/>
    <w:rsid w:val="00C37872"/>
    <w:rsid w:val="00C43F2A"/>
    <w:rsid w:val="00C463AB"/>
    <w:rsid w:val="00C6039C"/>
    <w:rsid w:val="00C66522"/>
    <w:rsid w:val="00C7369A"/>
    <w:rsid w:val="00C81404"/>
    <w:rsid w:val="00C8144C"/>
    <w:rsid w:val="00C8208F"/>
    <w:rsid w:val="00C86472"/>
    <w:rsid w:val="00C904B4"/>
    <w:rsid w:val="00CA2001"/>
    <w:rsid w:val="00CA54D4"/>
    <w:rsid w:val="00CB708D"/>
    <w:rsid w:val="00CB7806"/>
    <w:rsid w:val="00CC047B"/>
    <w:rsid w:val="00CC50EB"/>
    <w:rsid w:val="00CC5D89"/>
    <w:rsid w:val="00CC62F0"/>
    <w:rsid w:val="00CD2930"/>
    <w:rsid w:val="00CF667A"/>
    <w:rsid w:val="00CF7DDF"/>
    <w:rsid w:val="00D06999"/>
    <w:rsid w:val="00D2334A"/>
    <w:rsid w:val="00D300CE"/>
    <w:rsid w:val="00D31911"/>
    <w:rsid w:val="00D37CAE"/>
    <w:rsid w:val="00D44C52"/>
    <w:rsid w:val="00D4539D"/>
    <w:rsid w:val="00D47EA8"/>
    <w:rsid w:val="00D60234"/>
    <w:rsid w:val="00D61BEF"/>
    <w:rsid w:val="00D65701"/>
    <w:rsid w:val="00D80AF5"/>
    <w:rsid w:val="00D820A3"/>
    <w:rsid w:val="00D844E5"/>
    <w:rsid w:val="00D84DBF"/>
    <w:rsid w:val="00D867DB"/>
    <w:rsid w:val="00D87656"/>
    <w:rsid w:val="00D87BA9"/>
    <w:rsid w:val="00D92DDC"/>
    <w:rsid w:val="00D94A90"/>
    <w:rsid w:val="00DA17CC"/>
    <w:rsid w:val="00DA3038"/>
    <w:rsid w:val="00DC06D0"/>
    <w:rsid w:val="00DC3D88"/>
    <w:rsid w:val="00DE2790"/>
    <w:rsid w:val="00DE2DD3"/>
    <w:rsid w:val="00DE3240"/>
    <w:rsid w:val="00DE3262"/>
    <w:rsid w:val="00DF27A9"/>
    <w:rsid w:val="00DF3165"/>
    <w:rsid w:val="00DF42FF"/>
    <w:rsid w:val="00E00B40"/>
    <w:rsid w:val="00E05EBC"/>
    <w:rsid w:val="00E077C8"/>
    <w:rsid w:val="00E13D1C"/>
    <w:rsid w:val="00E20C00"/>
    <w:rsid w:val="00E279CA"/>
    <w:rsid w:val="00E30780"/>
    <w:rsid w:val="00E31F52"/>
    <w:rsid w:val="00E42295"/>
    <w:rsid w:val="00E46171"/>
    <w:rsid w:val="00E520FB"/>
    <w:rsid w:val="00E569BB"/>
    <w:rsid w:val="00E57186"/>
    <w:rsid w:val="00E6192F"/>
    <w:rsid w:val="00E67AAA"/>
    <w:rsid w:val="00E67CAD"/>
    <w:rsid w:val="00E73CC1"/>
    <w:rsid w:val="00E73FF6"/>
    <w:rsid w:val="00E7662D"/>
    <w:rsid w:val="00E80163"/>
    <w:rsid w:val="00E82950"/>
    <w:rsid w:val="00E87717"/>
    <w:rsid w:val="00E9440F"/>
    <w:rsid w:val="00E94528"/>
    <w:rsid w:val="00E958E9"/>
    <w:rsid w:val="00EB084E"/>
    <w:rsid w:val="00EB7753"/>
    <w:rsid w:val="00EC4F1E"/>
    <w:rsid w:val="00EE02C0"/>
    <w:rsid w:val="00EE09CC"/>
    <w:rsid w:val="00EE244A"/>
    <w:rsid w:val="00EF1171"/>
    <w:rsid w:val="00F02902"/>
    <w:rsid w:val="00F02D16"/>
    <w:rsid w:val="00F04810"/>
    <w:rsid w:val="00F06E9E"/>
    <w:rsid w:val="00F071D0"/>
    <w:rsid w:val="00F21C0A"/>
    <w:rsid w:val="00F2380A"/>
    <w:rsid w:val="00F244B6"/>
    <w:rsid w:val="00F2526D"/>
    <w:rsid w:val="00F25D2D"/>
    <w:rsid w:val="00F26393"/>
    <w:rsid w:val="00F26ED4"/>
    <w:rsid w:val="00F30486"/>
    <w:rsid w:val="00F31D55"/>
    <w:rsid w:val="00F32712"/>
    <w:rsid w:val="00F424B8"/>
    <w:rsid w:val="00F4286F"/>
    <w:rsid w:val="00F457B8"/>
    <w:rsid w:val="00F57404"/>
    <w:rsid w:val="00F57E14"/>
    <w:rsid w:val="00F6372C"/>
    <w:rsid w:val="00F65C34"/>
    <w:rsid w:val="00F674D2"/>
    <w:rsid w:val="00F7391B"/>
    <w:rsid w:val="00F75A1F"/>
    <w:rsid w:val="00F8163F"/>
    <w:rsid w:val="00F83B68"/>
    <w:rsid w:val="00F84243"/>
    <w:rsid w:val="00F85871"/>
    <w:rsid w:val="00F85D0C"/>
    <w:rsid w:val="00FA6727"/>
    <w:rsid w:val="00FB0DAE"/>
    <w:rsid w:val="00FB7A1D"/>
    <w:rsid w:val="00FC2305"/>
    <w:rsid w:val="00FC3545"/>
    <w:rsid w:val="00FD0023"/>
    <w:rsid w:val="00FD4083"/>
    <w:rsid w:val="00FE17D1"/>
    <w:rsid w:val="00FE3734"/>
    <w:rsid w:val="00FE5041"/>
    <w:rsid w:val="00FF3799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CB63"/>
  <w15:chartTrackingRefBased/>
  <w15:docId w15:val="{A8518AE6-667A-4030-B007-62F9FE7BE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545"/>
    <w:pPr>
      <w:spacing w:after="200" w:line="276" w:lineRule="auto"/>
    </w:pPr>
    <w:rPr>
      <w:rFonts w:ascii="Calibri" w:eastAsia="SimSun" w:hAnsi="Calibri" w:cs="Cordia New"/>
    </w:rPr>
  </w:style>
  <w:style w:type="paragraph" w:styleId="Heading1">
    <w:name w:val="heading 1"/>
    <w:basedOn w:val="Normal"/>
    <w:next w:val="Normal"/>
    <w:link w:val="Heading1Char"/>
    <w:qFormat/>
    <w:rsid w:val="00240880"/>
    <w:pPr>
      <w:keepNext/>
      <w:spacing w:after="0" w:line="240" w:lineRule="auto"/>
      <w:outlineLvl w:val="0"/>
    </w:pPr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54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35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54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3F3545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545"/>
    <w:rPr>
      <w:rFonts w:ascii="Tahoma" w:eastAsia="SimSun" w:hAnsi="Tahoma" w:cs="Angsana New"/>
      <w:sz w:val="16"/>
      <w:szCs w:val="20"/>
      <w:lang w:val="x-none" w:eastAsia="x-none"/>
    </w:rPr>
  </w:style>
  <w:style w:type="character" w:styleId="Hyperlink">
    <w:name w:val="Hyperlink"/>
    <w:unhideWhenUsed/>
    <w:rsid w:val="003F35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240880"/>
    <w:rPr>
      <w:rFonts w:ascii="Times New Roman" w:eastAsia="Times New Roman" w:hAnsi="Times New Roman" w:cs="Angsana New"/>
      <w:sz w:val="32"/>
      <w:szCs w:val="32"/>
      <w:u w:val="single"/>
      <w:lang w:val="th-TH" w:eastAsia="x-none"/>
    </w:rPr>
  </w:style>
  <w:style w:type="paragraph" w:styleId="PlainText">
    <w:name w:val="Plain Text"/>
    <w:basedOn w:val="Normal"/>
    <w:link w:val="PlainTextChar"/>
    <w:uiPriority w:val="99"/>
    <w:rsid w:val="00240880"/>
    <w:pPr>
      <w:spacing w:after="0" w:line="240" w:lineRule="auto"/>
    </w:pPr>
    <w:rPr>
      <w:rFonts w:ascii="Tms Rmn" w:eastAsia="Times New Roman" w:hAnsi="Tms Rmn" w:cs="Angsana New"/>
      <w:sz w:val="28"/>
      <w:lang w:val="th-TH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40880"/>
    <w:rPr>
      <w:rFonts w:ascii="Tms Rmn" w:eastAsia="Times New Roman" w:hAnsi="Tms Rmn" w:cs="Angsana New"/>
      <w:sz w:val="28"/>
      <w:lang w:val="th-TH" w:eastAsia="x-none"/>
    </w:rPr>
  </w:style>
  <w:style w:type="paragraph" w:styleId="BodyText">
    <w:name w:val="Body Text"/>
    <w:basedOn w:val="Normal"/>
    <w:link w:val="BodyTextChar"/>
    <w:rsid w:val="00240880"/>
    <w:pPr>
      <w:tabs>
        <w:tab w:val="left" w:pos="1710"/>
      </w:tabs>
      <w:spacing w:after="0" w:line="240" w:lineRule="auto"/>
    </w:pPr>
    <w:rPr>
      <w:rFonts w:ascii="Cordia New" w:eastAsia="Times New Roman" w:hAnsi="Tms Rmn" w:cs="Angsana New"/>
      <w:sz w:val="30"/>
      <w:szCs w:val="30"/>
      <w:lang w:val="th-TH" w:eastAsia="x-none"/>
    </w:rPr>
  </w:style>
  <w:style w:type="character" w:customStyle="1" w:styleId="BodyTextChar">
    <w:name w:val="Body Text Char"/>
    <w:basedOn w:val="DefaultParagraphFont"/>
    <w:link w:val="BodyText"/>
    <w:rsid w:val="00240880"/>
    <w:rPr>
      <w:rFonts w:ascii="Cordia New" w:eastAsia="Times New Roman" w:hAnsi="Tms Rmn" w:cs="Angsana New"/>
      <w:sz w:val="30"/>
      <w:szCs w:val="30"/>
      <w:lang w:val="th-TH" w:eastAsia="x-none"/>
    </w:rPr>
  </w:style>
  <w:style w:type="character" w:styleId="CommentReference">
    <w:name w:val="annotation reference"/>
    <w:uiPriority w:val="99"/>
    <w:unhideWhenUsed/>
    <w:rsid w:val="00240880"/>
    <w:rPr>
      <w:sz w:val="16"/>
      <w:szCs w:val="18"/>
    </w:rPr>
  </w:style>
  <w:style w:type="character" w:styleId="FootnoteReference">
    <w:name w:val="footnote reference"/>
    <w:rsid w:val="00E00B40"/>
    <w:rPr>
      <w:rFonts w:cs="Cordia New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0B4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0B40"/>
    <w:rPr>
      <w:rFonts w:ascii="Calibri" w:eastAsia="SimSun" w:hAnsi="Calibri" w:cs="Cordia New"/>
      <w:sz w:val="20"/>
      <w:szCs w:val="25"/>
    </w:rPr>
  </w:style>
  <w:style w:type="paragraph" w:customStyle="1" w:styleId="Default">
    <w:name w:val="Default"/>
    <w:rsid w:val="003402AD"/>
    <w:pPr>
      <w:autoSpaceDE w:val="0"/>
      <w:autoSpaceDN w:val="0"/>
      <w:adjustRightInd w:val="0"/>
      <w:spacing w:after="0" w:line="240" w:lineRule="auto"/>
    </w:pPr>
    <w:rPr>
      <w:rFonts w:ascii="ThaiSans Neue" w:eastAsia="Calibri" w:hAnsi="ThaiSans Neue" w:cs="ThaiSans Neu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8163F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F8163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F8163F"/>
    <w:rPr>
      <w:rFonts w:ascii="Calibri" w:eastAsia="SimSun" w:hAnsi="Calibri" w:cs="Cordia New"/>
    </w:rPr>
  </w:style>
  <w:style w:type="paragraph" w:styleId="CommentText">
    <w:name w:val="annotation text"/>
    <w:basedOn w:val="Normal"/>
    <w:link w:val="CommentTextChar"/>
    <w:uiPriority w:val="99"/>
    <w:unhideWhenUsed/>
    <w:rsid w:val="00C32231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231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231"/>
    <w:rPr>
      <w:rFonts w:ascii="Calibri" w:eastAsia="SimSun" w:hAnsi="Calibri" w:cs="Cordia New"/>
      <w:b/>
      <w:bCs/>
      <w:sz w:val="20"/>
      <w:szCs w:val="25"/>
    </w:rPr>
  </w:style>
  <w:style w:type="table" w:styleId="PlainTable1">
    <w:name w:val="Plain Table 1"/>
    <w:basedOn w:val="TableNormal"/>
    <w:uiPriority w:val="41"/>
    <w:rsid w:val="002408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1C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92438"/>
    <w:pPr>
      <w:spacing w:after="0" w:line="240" w:lineRule="auto"/>
    </w:pPr>
    <w:rPr>
      <w:rFonts w:ascii="Calibri" w:eastAsia="SimSun" w:hAnsi="Calibri" w:cs="Cordia New"/>
    </w:rPr>
  </w:style>
  <w:style w:type="character" w:styleId="Emphasis">
    <w:name w:val="Emphasis"/>
    <w:uiPriority w:val="20"/>
    <w:qFormat/>
    <w:rsid w:val="008C4293"/>
    <w:rPr>
      <w:i/>
      <w:iCs/>
    </w:rPr>
  </w:style>
  <w:style w:type="character" w:styleId="PageNumber">
    <w:name w:val="page number"/>
    <w:basedOn w:val="DefaultParagraphFont"/>
    <w:rsid w:val="00781298"/>
  </w:style>
  <w:style w:type="paragraph" w:styleId="Subtitle">
    <w:name w:val="Subtitle"/>
    <w:basedOn w:val="Normal"/>
    <w:link w:val="SubtitleChar"/>
    <w:qFormat/>
    <w:rsid w:val="00781298"/>
    <w:pPr>
      <w:spacing w:after="0" w:line="240" w:lineRule="auto"/>
      <w:jc w:val="center"/>
    </w:pPr>
    <w:rPr>
      <w:rFonts w:ascii="Tahoma" w:eastAsia="Times New Roman" w:hAnsi="Times New Roman" w:cs="Tahoma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1298"/>
    <w:rPr>
      <w:rFonts w:ascii="Tahoma" w:eastAsia="Times New Roman" w:hAnsi="Times New Roman" w:cs="Tahom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2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ket.sec.or.th/public/idisc/th/FinancialReport/FS-0000001977?content_id=1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579FA5-D5DD-4D81-9F82-C458FCE6543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3a13704-be5e-4c4e-997b-ac174f3dc22e}" enabled="1" method="Privilege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2</cp:revision>
  <cp:lastPrinted>2024-04-10T11:01:00Z</cp:lastPrinted>
  <dcterms:created xsi:type="dcterms:W3CDTF">2024-04-19T09:45:00Z</dcterms:created>
  <dcterms:modified xsi:type="dcterms:W3CDTF">2024-04-19T09:45:00Z</dcterms:modified>
</cp:coreProperties>
</file>